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C7F87" w:rsidRPr="0008073C" w:rsidRDefault="007C7F87" w:rsidP="009344FF">
      <w:pPr>
        <w:rPr>
          <w:u w:val="single"/>
        </w:rPr>
      </w:pPr>
      <w:r w:rsidRPr="0008073C">
        <w:t>rejec</w:t>
      </w:r>
      <w:r w:rsidRPr="0008073C">
        <w:rPr>
          <w:u w:val="single"/>
        </w:rPr>
        <w:t>t</w:t>
      </w:r>
    </w:p>
    <w:p w:rsidR="000F2F46" w:rsidRPr="00F9058B" w:rsidRDefault="009344FF" w:rsidP="009344FF"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F60133" w:rsidRPr="00F9058B" w:rsidRDefault="008E0FC6" w:rsidP="009344FF">
      <w:r w:rsidRPr="00F9058B">
        <w:t xml:space="preserve">Prof. </w:t>
      </w:r>
      <w:proofErr w:type="spellStart"/>
      <w:r w:rsidRPr="00F9058B">
        <w:t>Wagih</w:t>
      </w:r>
      <w:proofErr w:type="spellEnd"/>
      <w:r w:rsidRPr="00F9058B">
        <w:t xml:space="preserve"> </w:t>
      </w:r>
      <w:proofErr w:type="spellStart"/>
      <w:r w:rsidRPr="00F9058B">
        <w:t>Mommtaz</w:t>
      </w:r>
      <w:proofErr w:type="spellEnd"/>
      <w:r w:rsidRPr="00F9058B">
        <w:t xml:space="preserve"> </w:t>
      </w:r>
      <w:proofErr w:type="spellStart"/>
      <w:r w:rsidRPr="00F9058B">
        <w:t>Ghnnam</w:t>
      </w:r>
      <w:proofErr w:type="spellEnd"/>
      <w:r w:rsidRPr="00F9058B">
        <w:t>, Mansoura University, Egypt</w:t>
      </w:r>
    </w:p>
    <w:sectPr w:rsidR="00F60133" w:rsidRPr="00F905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NjI3N7cwsTAyNTNX0lEKTi0uzszPAykwrgUAUJFJoSwAAAA="/>
  </w:docVars>
  <w:rsids>
    <w:rsidRoot w:val="00A72896"/>
    <w:rsid w:val="0008073C"/>
    <w:rsid w:val="002C0B2C"/>
    <w:rsid w:val="00503C00"/>
    <w:rsid w:val="007C7F87"/>
    <w:rsid w:val="008E0FC6"/>
    <w:rsid w:val="009344FF"/>
    <w:rsid w:val="009F328F"/>
    <w:rsid w:val="00A72896"/>
    <w:rsid w:val="00F60133"/>
    <w:rsid w:val="00F9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B6E91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6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6T13:55:00Z</dcterms:modified>
</cp:coreProperties>
</file>